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468E7" w14:textId="1F9FC00E" w:rsidR="007900B4" w:rsidRDefault="007900B4" w:rsidP="007900B4">
      <w:pPr>
        <w:pStyle w:val="Heading1"/>
        <w:jc w:val="center"/>
      </w:pPr>
      <w:proofErr w:type="spellStart"/>
      <w:r>
        <w:t>Инвариативная</w:t>
      </w:r>
      <w:proofErr w:type="spellEnd"/>
      <w:r>
        <w:t xml:space="preserve"> самостоятельная работа № </w:t>
      </w:r>
      <w:r>
        <w:t>4.1.2</w:t>
      </w:r>
    </w:p>
    <w:p w14:paraId="77C03028" w14:textId="1BA0707E" w:rsidR="00047C3D" w:rsidRPr="004E3B21" w:rsidRDefault="00E63B99" w:rsidP="00E63B99">
      <w:pPr>
        <w:pStyle w:val="ListParagraph"/>
        <w:numPr>
          <w:ilvl w:val="0"/>
          <w:numId w:val="1"/>
        </w:numPr>
        <w:rPr>
          <w:lang w:val="en-US"/>
        </w:rPr>
      </w:pPr>
      <m:oMath>
        <m:r>
          <w:rPr>
            <w:rFonts w:ascii="Cambria Math" w:hAnsi="Cambria Math"/>
            <w:lang w:val="en-US"/>
          </w:rPr>
          <m:t>3A-6B, A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-3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  <w:lang w:val="en-US"/>
          </w:rPr>
          <m:t>, B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8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e>
              </m:mr>
            </m:m>
          </m:e>
        </m:d>
      </m:oMath>
    </w:p>
    <w:p w14:paraId="750854D5" w14:textId="7EFDFB0C" w:rsidR="004E3B21" w:rsidRPr="007900B4" w:rsidRDefault="004E3B21" w:rsidP="00E63B99">
      <w:pPr>
        <w:pStyle w:val="ListParagraph"/>
        <w:numPr>
          <w:ilvl w:val="0"/>
          <w:numId w:val="1"/>
        </w:numPr>
      </w:pPr>
      <w:r>
        <w:rPr>
          <w:rFonts w:eastAsiaTheme="minorEastAsia"/>
        </w:rPr>
        <w:t xml:space="preserve">Найти сумму матриц: </w:t>
      </w:r>
      <m:oMath>
        <m:r>
          <m:rPr>
            <m:sty m:val="p"/>
          </m:rPr>
          <w:rPr>
            <w:rFonts w:ascii="Cambria Math" w:eastAsiaTheme="minorEastAsia" w:hAnsi="Cambria Math"/>
          </w:rPr>
          <m:t>A=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6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6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, B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7</m:t>
                  </m:r>
                </m:e>
              </m:mr>
            </m:m>
          </m:e>
        </m:d>
      </m:oMath>
    </w:p>
    <w:p w14:paraId="7094E9BA" w14:textId="5993FE02" w:rsidR="004E3B21" w:rsidRPr="009E2F91" w:rsidRDefault="009D3B7C" w:rsidP="009D3B7C">
      <w:pPr>
        <w:pStyle w:val="ListParagraph"/>
        <w:numPr>
          <w:ilvl w:val="0"/>
          <w:numId w:val="1"/>
        </w:numPr>
      </w:pPr>
      <w:r w:rsidRPr="009D3B7C">
        <w:t xml:space="preserve">Найдите поэлементное произведение матриц: </w:t>
      </w:r>
      <m:oMath>
        <m:r>
          <w:rPr>
            <w:rFonts w:ascii="Cambria Math" w:hAnsi="Cambria Math"/>
            <w:lang w:val="en-US"/>
          </w:rPr>
          <m:t>A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-1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mr>
            </m:m>
          </m:e>
        </m:d>
        <m:r>
          <w:rPr>
            <w:rFonts w:ascii="Cambria Math" w:hAnsi="Cambria Math"/>
          </w:rPr>
          <m:t>, B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</w:p>
    <w:p w14:paraId="1D847329" w14:textId="74C3C455" w:rsidR="009E2F91" w:rsidRPr="00992759" w:rsidRDefault="009E2F91" w:rsidP="009E2F91">
      <w:pPr>
        <w:pStyle w:val="ListParagraph"/>
        <w:numPr>
          <w:ilvl w:val="0"/>
          <w:numId w:val="1"/>
        </w:numPr>
      </w:pPr>
      <w:r w:rsidRPr="009E2F91">
        <w:t>Найд</w:t>
      </w:r>
      <w:r>
        <w:t xml:space="preserve">ите произведения матриц АВ и ВА: </w:t>
      </w:r>
      <m:oMath>
        <m:r>
          <w:rPr>
            <w:rFonts w:ascii="Cambria Math" w:hAnsi="Cambria Math"/>
          </w:rPr>
          <m:t>A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, B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</m:mr>
            </m:m>
          </m:e>
        </m:d>
      </m:oMath>
    </w:p>
    <w:p w14:paraId="154FE83E" w14:textId="030CA89B" w:rsidR="00992759" w:rsidRPr="007900B4" w:rsidRDefault="00992759" w:rsidP="00992759">
      <w:pPr>
        <w:pStyle w:val="ListParagraph"/>
        <w:numPr>
          <w:ilvl w:val="0"/>
          <w:numId w:val="1"/>
        </w:numPr>
      </w:pPr>
      <w:r w:rsidRPr="00992759">
        <w:t>Найдите значе</w:t>
      </w:r>
      <w:r>
        <w:t xml:space="preserve">ние матричного многочлена f (A)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x+1, A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</m:oMath>
    </w:p>
    <w:p w14:paraId="17AD04B3" w14:textId="77777777" w:rsidR="007900B4" w:rsidRPr="009D3B7C" w:rsidRDefault="007900B4" w:rsidP="007900B4"/>
    <w:sectPr w:rsidR="007900B4" w:rsidRPr="009D3B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4509D"/>
    <w:multiLevelType w:val="hybridMultilevel"/>
    <w:tmpl w:val="A9DCC7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MDUxMTQzsTAxMzZW0lEKTi0uzszPAykwrAUArn8PFiwAAAA="/>
  </w:docVars>
  <w:rsids>
    <w:rsidRoot w:val="00047C3D"/>
    <w:rsid w:val="00047C3D"/>
    <w:rsid w:val="004E3B21"/>
    <w:rsid w:val="007900B4"/>
    <w:rsid w:val="00992759"/>
    <w:rsid w:val="009D3B7C"/>
    <w:rsid w:val="009E2F91"/>
    <w:rsid w:val="00D065BD"/>
    <w:rsid w:val="00E63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109CC"/>
  <w15:chartTrackingRefBased/>
  <w15:docId w15:val="{9F42B5EE-3BE9-4289-BB6F-26AF3EC60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00B4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3B9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63B9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7900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9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3</Words>
  <Characters>306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13T20:10:00Z</dcterms:created>
  <dcterms:modified xsi:type="dcterms:W3CDTF">2020-10-10T13:00:00Z</dcterms:modified>
</cp:coreProperties>
</file>